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47,5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osed</w:t>
            </w:r>
            <w:r>
              <w:rPr>
                <w:rFonts w:ascii="Calibri" w:hAnsi="Calibri"/>
                <w:sz w:val="20"/>
              </w:rPr>
              <w:t xml:space="preserve">, N = 43,9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torical</w:t>
            </w:r>
            <w:r>
              <w:rPr>
                <w:rFonts w:ascii="Calibri" w:hAnsi="Calibri"/>
                <w:sz w:val="20"/>
              </w:rPr>
              <w:t xml:space="preserve">, N = 40,9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exposed</w:t>
            </w:r>
            <w:r>
              <w:rPr>
                <w:rFonts w:ascii="Calibri" w:hAnsi="Calibri"/>
                <w:sz w:val="20"/>
              </w:rPr>
              <w:t xml:space="preserve">, N = 162,6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08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1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3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5 (1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686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86 (4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48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452 (5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1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57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63 (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46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97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94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55 (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93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24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6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617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23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6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4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81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5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7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1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47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2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1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46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6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5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6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0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3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62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5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66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5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2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6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9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7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891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4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2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43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99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19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517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41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7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8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80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9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0 (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9 (18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0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3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1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0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91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8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45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3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6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1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4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1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4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4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24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,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8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6 (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.7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1 (4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8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6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5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2,2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, 1,8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 (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1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3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7 (4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.0,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5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0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0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1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90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5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67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6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so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,848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442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36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70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1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5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98, 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75, 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266, 5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88, 3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t_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1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8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0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5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68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7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6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,1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3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07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137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it2dm_avail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IT2DM 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73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97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878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IT2DM Un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 (1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6T01:26:49Z</dcterms:created>
  <dcterms:modified xsi:type="dcterms:W3CDTF">2023-11-06T01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